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31989" w14:textId="77777777" w:rsidR="009110DA" w:rsidRDefault="009110DA" w:rsidP="00055B2B">
      <w:pPr>
        <w:spacing w:after="0"/>
        <w:rPr>
          <w:rFonts w:ascii="Tahoma" w:hAnsi="Tahoma" w:cs="Tahoma"/>
          <w:sz w:val="18"/>
          <w:szCs w:val="18"/>
          <w:lang w:val="en-MY"/>
        </w:rPr>
      </w:pPr>
    </w:p>
    <w:p w14:paraId="27D9B530" w14:textId="77777777" w:rsidR="009110DA" w:rsidRDefault="009110DA" w:rsidP="00055B2B">
      <w:pPr>
        <w:spacing w:after="0"/>
        <w:rPr>
          <w:rFonts w:ascii="Tahoma" w:hAnsi="Tahoma" w:cs="Tahoma"/>
          <w:sz w:val="18"/>
          <w:szCs w:val="18"/>
          <w:lang w:val="en-MY"/>
        </w:rPr>
      </w:pPr>
    </w:p>
    <w:p w14:paraId="6608B665" w14:textId="77777777" w:rsidR="009110DA" w:rsidRPr="000D51A0" w:rsidRDefault="00055B2B" w:rsidP="009110DA">
      <w:pPr>
        <w:widowControl w:val="0"/>
        <w:ind w:left="1" w:hanging="3"/>
        <w:jc w:val="center"/>
        <w:rPr>
          <w:rFonts w:ascii="Times New Roman" w:hAnsi="Times New Roman" w:cs="Times New Roman"/>
          <w:sz w:val="28"/>
          <w:szCs w:val="28"/>
        </w:rPr>
      </w:pPr>
      <w:r>
        <w:rPr>
          <w:rFonts w:ascii="Tahoma" w:hAnsi="Tahoma" w:cs="Tahoma"/>
          <w:sz w:val="18"/>
          <w:szCs w:val="18"/>
          <w:lang w:val="en-MY"/>
        </w:rPr>
        <w:t xml:space="preserve"> </w:t>
      </w:r>
      <w:r w:rsidR="009110DA" w:rsidRPr="000D51A0">
        <w:rPr>
          <w:rFonts w:ascii="Times New Roman" w:hAnsi="Times New Roman" w:cs="Times New Roman"/>
          <w:b/>
          <w:sz w:val="28"/>
          <w:szCs w:val="28"/>
        </w:rPr>
        <w:t xml:space="preserve">Title:   </w:t>
      </w:r>
      <w:r w:rsidR="009110DA" w:rsidRPr="000D51A0">
        <w:rPr>
          <w:rFonts w:ascii="Times New Roman" w:hAnsi="Times New Roman" w:cs="Times New Roman"/>
        </w:rPr>
        <w:br/>
      </w:r>
      <w:r w:rsidR="009110DA" w:rsidRPr="000D51A0">
        <w:rPr>
          <w:rFonts w:ascii="Times New Roman" w:hAnsi="Times New Roman" w:cs="Times New Roman"/>
          <w:b/>
          <w:sz w:val="28"/>
          <w:szCs w:val="28"/>
        </w:rPr>
        <w:br/>
        <w:t>Author and Co-author names</w:t>
      </w:r>
    </w:p>
    <w:p w14:paraId="774A373A" w14:textId="77777777" w:rsidR="009110DA" w:rsidRPr="000D51A0" w:rsidRDefault="009110DA" w:rsidP="009110DA">
      <w:pPr>
        <w:widowControl w:val="0"/>
        <w:ind w:hanging="2"/>
        <w:jc w:val="center"/>
        <w:rPr>
          <w:rFonts w:ascii="Times New Roman" w:hAnsi="Times New Roman" w:cs="Times New Roman"/>
        </w:rPr>
      </w:pPr>
      <w:r w:rsidRPr="000D51A0">
        <w:rPr>
          <w:rFonts w:ascii="Times New Roman" w:hAnsi="Times New Roman" w:cs="Times New Roman"/>
          <w:vertAlign w:val="superscript"/>
        </w:rPr>
        <w:t>1</w:t>
      </w:r>
      <w:r w:rsidRPr="000D51A0">
        <w:rPr>
          <w:rFonts w:ascii="Times New Roman" w:hAnsi="Times New Roman" w:cs="Times New Roman"/>
        </w:rPr>
        <w:t xml:space="preserve">Department or Division Name, </w:t>
      </w:r>
      <w:proofErr w:type="spellStart"/>
      <w:r w:rsidRPr="000D51A0">
        <w:rPr>
          <w:rFonts w:ascii="Times New Roman" w:hAnsi="Times New Roman" w:cs="Times New Roman"/>
        </w:rPr>
        <w:t>Organisation</w:t>
      </w:r>
      <w:proofErr w:type="spellEnd"/>
      <w:r w:rsidRPr="000D51A0">
        <w:rPr>
          <w:rFonts w:ascii="Times New Roman" w:hAnsi="Times New Roman" w:cs="Times New Roman"/>
        </w:rPr>
        <w:t>/Affiliation, City, State, Country, email</w:t>
      </w:r>
    </w:p>
    <w:p w14:paraId="7535938B" w14:textId="77777777" w:rsidR="009110DA" w:rsidRPr="000D51A0" w:rsidRDefault="009110DA" w:rsidP="009110DA">
      <w:pPr>
        <w:ind w:hanging="2"/>
        <w:jc w:val="center"/>
        <w:rPr>
          <w:rFonts w:ascii="Times New Roman" w:hAnsi="Times New Roman" w:cs="Times New Roman"/>
          <w:sz w:val="28"/>
          <w:szCs w:val="28"/>
        </w:rPr>
      </w:pPr>
      <w:r w:rsidRPr="000D51A0">
        <w:rPr>
          <w:rFonts w:ascii="Times New Roman" w:hAnsi="Times New Roman" w:cs="Times New Roman"/>
          <w:vertAlign w:val="superscript"/>
        </w:rPr>
        <w:t>2</w:t>
      </w:r>
      <w:r w:rsidRPr="000D51A0">
        <w:rPr>
          <w:rFonts w:ascii="Times New Roman" w:hAnsi="Times New Roman" w:cs="Times New Roman"/>
        </w:rPr>
        <w:t xml:space="preserve">Department or Division Name, </w:t>
      </w:r>
      <w:proofErr w:type="spellStart"/>
      <w:r w:rsidRPr="000D51A0">
        <w:rPr>
          <w:rFonts w:ascii="Times New Roman" w:hAnsi="Times New Roman" w:cs="Times New Roman"/>
        </w:rPr>
        <w:t>Organisation</w:t>
      </w:r>
      <w:proofErr w:type="spellEnd"/>
      <w:r w:rsidRPr="000D51A0">
        <w:rPr>
          <w:rFonts w:ascii="Times New Roman" w:hAnsi="Times New Roman" w:cs="Times New Roman"/>
        </w:rPr>
        <w:t>/Affiliation, City, State, Country, email</w:t>
      </w:r>
    </w:p>
    <w:p w14:paraId="236A35DB" w14:textId="77777777" w:rsidR="009110DA" w:rsidRPr="000D51A0" w:rsidRDefault="009110DA" w:rsidP="009110DA">
      <w:pPr>
        <w:ind w:hanging="2"/>
        <w:jc w:val="both"/>
        <w:rPr>
          <w:rFonts w:ascii="Times New Roman" w:hAnsi="Times New Roman" w:cs="Times New Roman"/>
        </w:rPr>
      </w:pPr>
      <w:r>
        <w:br/>
      </w:r>
      <w:r>
        <w:br/>
      </w:r>
      <w:r w:rsidRPr="000D51A0">
        <w:rPr>
          <w:rFonts w:ascii="Times New Roman" w:hAnsi="Times New Roman" w:cs="Times New Roman"/>
          <w:b/>
          <w:sz w:val="28"/>
          <w:szCs w:val="28"/>
        </w:rPr>
        <w:t>Abstract:</w:t>
      </w:r>
      <w:r w:rsidRPr="000D51A0">
        <w:rPr>
          <w:rFonts w:ascii="Times New Roman" w:hAnsi="Times New Roman" w:cs="Times New Roman"/>
        </w:rPr>
        <w:t xml:space="preserve"> The body of your abstract begins here. It should be an explicit summary of your presentation that states the problem, the methods used, and the major results and conclusions. Do not include scientific symbols, acronyms, numbers, bullets or lists in the abstract. It should be single-spaced in 10-point Times New Roman. The first part of your abstract should state the problem you set out to solve or the issue you set out to explore and explain your rationale for pursuing the project. The problem or issue might be a research question, a gap in critical attention to a text, a societal concern, etc. The purpose of your study is to solve this problem and/or add to your discipline’s understanding of the issue. This section of the abstract should explain how you went about solving the problem or exploring the issue you identified. Your abstract should also describe the research methods; this section should include a concise description of the process by which you conducted your research. Next, your abstract should list the results or outcomes of the work you have done so far. If your project is not yet complete, you may still include preliminary results or your hypotheses about what those results will be. Finally, your abstract should close with a statement of the project’s implications and contributions to its field. It should convince readers that the project is interesting, valuable, and worth investigating further. </w:t>
      </w:r>
      <w:proofErr w:type="gramStart"/>
      <w:r w:rsidRPr="000D51A0">
        <w:rPr>
          <w:rFonts w:ascii="Times New Roman" w:hAnsi="Times New Roman" w:cs="Times New Roman"/>
        </w:rPr>
        <w:t>In particular, it</w:t>
      </w:r>
      <w:proofErr w:type="gramEnd"/>
      <w:r w:rsidRPr="000D51A0">
        <w:rPr>
          <w:rFonts w:ascii="Times New Roman" w:hAnsi="Times New Roman" w:cs="Times New Roman"/>
        </w:rPr>
        <w:t xml:space="preserve"> should convince conference registrants to attend your presentation. These directions are written in the format required for the abstract of the paper for the Center for Scholastic Inquiry’s International Academic Research Conferences. We recommend that you download these directions as a MS Word document and use it as the template for your abstract as it contains all necessary formats and styles. The content of the abstract will be the basis for acceptance of the paper presentation at the international research conference. The abstracts will be peer reviewed and authors will be informed about acceptance for presentation via email. Be sure to adhere to the word limitation for the abstract (250 words).</w:t>
      </w:r>
    </w:p>
    <w:p w14:paraId="3CA0DDDD" w14:textId="4761D740" w:rsidR="009110DA" w:rsidRPr="000D51A0" w:rsidRDefault="009110DA" w:rsidP="009110DA">
      <w:pPr>
        <w:ind w:hanging="2"/>
        <w:rPr>
          <w:rFonts w:ascii="Times New Roman" w:hAnsi="Times New Roman" w:cs="Times New Roman"/>
        </w:rPr>
      </w:pPr>
      <w:r w:rsidRPr="000D51A0">
        <w:rPr>
          <w:rFonts w:ascii="Times New Roman" w:hAnsi="Times New Roman" w:cs="Times New Roman"/>
        </w:rPr>
        <w:br/>
      </w:r>
      <w:r w:rsidRPr="000D51A0">
        <w:rPr>
          <w:rFonts w:ascii="Times New Roman" w:hAnsi="Times New Roman" w:cs="Times New Roman"/>
          <w:b/>
        </w:rPr>
        <w:t>(No</w:t>
      </w:r>
      <w:r w:rsidR="0020060C">
        <w:rPr>
          <w:rFonts w:ascii="Times New Roman" w:hAnsi="Times New Roman" w:cs="Times New Roman"/>
          <w:b/>
        </w:rPr>
        <w:t>t</w:t>
      </w:r>
      <w:r w:rsidRPr="000D51A0">
        <w:rPr>
          <w:rFonts w:ascii="Times New Roman" w:hAnsi="Times New Roman" w:cs="Times New Roman"/>
          <w:b/>
        </w:rPr>
        <w:t xml:space="preserve"> more than 250 words)</w:t>
      </w:r>
      <w:r w:rsidRPr="000D51A0">
        <w:rPr>
          <w:rFonts w:ascii="Times New Roman" w:hAnsi="Times New Roman" w:cs="Times New Roman"/>
          <w:b/>
        </w:rPr>
        <w:br/>
      </w:r>
    </w:p>
    <w:p w14:paraId="7A793FE9" w14:textId="0E7E2B33" w:rsidR="00055B2B" w:rsidRPr="000D51A0" w:rsidRDefault="000D51A0" w:rsidP="00055B2B">
      <w:pPr>
        <w:spacing w:after="0"/>
        <w:rPr>
          <w:rFonts w:ascii="Times New Roman" w:hAnsi="Times New Roman" w:cs="Times New Roman"/>
          <w:sz w:val="18"/>
          <w:szCs w:val="18"/>
          <w:lang w:val="en-MY"/>
        </w:rPr>
      </w:pPr>
      <w:r w:rsidRPr="000D51A0">
        <w:rPr>
          <w:rFonts w:ascii="Times New Roman" w:hAnsi="Times New Roman" w:cs="Times New Roman"/>
          <w:b/>
        </w:rPr>
        <w:t xml:space="preserve">Keywords: </w:t>
      </w:r>
      <w:r w:rsidRPr="000D51A0">
        <w:rPr>
          <w:rFonts w:ascii="Times New Roman" w:hAnsi="Times New Roman" w:cs="Times New Roman"/>
          <w:bCs/>
        </w:rPr>
        <w:t>(maximum 5 keywords)</w:t>
      </w:r>
    </w:p>
    <w:sectPr w:rsidR="00055B2B" w:rsidRPr="000D51A0" w:rsidSect="000362B3">
      <w:headerReference w:type="default" r:id="rId6"/>
      <w:footerReference w:type="default" r:id="rId7"/>
      <w:pgSz w:w="12240" w:h="15840"/>
      <w:pgMar w:top="1440" w:right="1325" w:bottom="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0793C" w14:textId="77777777" w:rsidR="00E70B7C" w:rsidRDefault="00E70B7C" w:rsidP="00BA2812">
      <w:pPr>
        <w:spacing w:after="0" w:line="240" w:lineRule="auto"/>
      </w:pPr>
      <w:r>
        <w:separator/>
      </w:r>
    </w:p>
  </w:endnote>
  <w:endnote w:type="continuationSeparator" w:id="0">
    <w:p w14:paraId="42758760" w14:textId="77777777" w:rsidR="00E70B7C" w:rsidRDefault="00E70B7C" w:rsidP="00BA2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HP Simplified">
    <w:altName w:val="Calibri"/>
    <w:charset w:val="00"/>
    <w:family w:val="swiss"/>
    <w:pitch w:val="variable"/>
    <w:sig w:usb0="A00000A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33539" w14:textId="36D4C347" w:rsidR="006C0713" w:rsidRPr="009110DA" w:rsidRDefault="000362B3" w:rsidP="009110DA">
    <w:pPr>
      <w:spacing w:after="0" w:line="240" w:lineRule="auto"/>
      <w:ind w:right="-47"/>
      <w:rPr>
        <w:rFonts w:ascii="HP Simplified" w:eastAsia="Poppins" w:hAnsi="HP Simplified" w:cs="Poppins"/>
        <w:color w:val="0B5394"/>
        <w:sz w:val="18"/>
        <w:szCs w:val="18"/>
      </w:rPr>
    </w:pPr>
    <w:r>
      <w:rPr>
        <w:rFonts w:ascii="HP Simplified" w:eastAsia="Poppins" w:hAnsi="HP Simplified" w:cs="Poppins"/>
        <w:noProof/>
        <w:color w:val="0B5394"/>
        <w:sz w:val="18"/>
        <w:szCs w:val="18"/>
      </w:rPr>
      <w:drawing>
        <wp:anchor distT="0" distB="0" distL="114300" distR="114300" simplePos="0" relativeHeight="251672576" behindDoc="0" locked="0" layoutInCell="1" allowOverlap="1" wp14:anchorId="55698C66" wp14:editId="1B545875">
          <wp:simplePos x="0" y="0"/>
          <wp:positionH relativeFrom="column">
            <wp:posOffset>64770</wp:posOffset>
          </wp:positionH>
          <wp:positionV relativeFrom="paragraph">
            <wp:posOffset>61595</wp:posOffset>
          </wp:positionV>
          <wp:extent cx="868680" cy="614587"/>
          <wp:effectExtent l="0" t="0" r="0" b="0"/>
          <wp:wrapNone/>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68680" cy="614587"/>
                  </a:xfrm>
                  <a:prstGeom prst="rect">
                    <a:avLst/>
                  </a:prstGeom>
                </pic:spPr>
              </pic:pic>
            </a:graphicData>
          </a:graphic>
          <wp14:sizeRelH relativeFrom="page">
            <wp14:pctWidth>0</wp14:pctWidth>
          </wp14:sizeRelH>
          <wp14:sizeRelV relativeFrom="page">
            <wp14:pctHeight>0</wp14:pctHeight>
          </wp14:sizeRelV>
        </wp:anchor>
      </w:drawing>
    </w:r>
    <w:r>
      <w:rPr>
        <w:rFonts w:ascii="HP Simplified" w:eastAsia="Poppins" w:hAnsi="HP Simplified" w:cs="Poppins"/>
        <w:noProof/>
        <w:color w:val="0B5394"/>
        <w:sz w:val="18"/>
        <w:szCs w:val="18"/>
      </w:rPr>
      <w:drawing>
        <wp:anchor distT="0" distB="0" distL="114300" distR="114300" simplePos="0" relativeHeight="251671552" behindDoc="0" locked="0" layoutInCell="1" allowOverlap="1" wp14:anchorId="5BE5A439" wp14:editId="76A390E0">
          <wp:simplePos x="0" y="0"/>
          <wp:positionH relativeFrom="column">
            <wp:posOffset>-514350</wp:posOffset>
          </wp:positionH>
          <wp:positionV relativeFrom="paragraph">
            <wp:posOffset>219710</wp:posOffset>
          </wp:positionV>
          <wp:extent cx="505673" cy="313055"/>
          <wp:effectExtent l="0" t="0" r="8890" b="0"/>
          <wp:wrapNone/>
          <wp:docPr id="19" name="Picture 1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05673" cy="313055"/>
                  </a:xfrm>
                  <a:prstGeom prst="rect">
                    <a:avLst/>
                  </a:prstGeom>
                </pic:spPr>
              </pic:pic>
            </a:graphicData>
          </a:graphic>
          <wp14:sizeRelH relativeFrom="page">
            <wp14:pctWidth>0</wp14:pctWidth>
          </wp14:sizeRelH>
          <wp14:sizeRelV relativeFrom="page">
            <wp14:pctHeight>0</wp14:pctHeight>
          </wp14:sizeRelV>
        </wp:anchor>
      </w:drawing>
    </w:r>
    <w:r w:rsidR="006F7900">
      <w:rPr>
        <w:noProof/>
      </w:rPr>
      <mc:AlternateContent>
        <mc:Choice Requires="wpg">
          <w:drawing>
            <wp:anchor distT="0" distB="0" distL="114300" distR="114300" simplePos="0" relativeHeight="251668480" behindDoc="0" locked="0" layoutInCell="1" allowOverlap="1" wp14:anchorId="1517395F" wp14:editId="712879EC">
              <wp:simplePos x="0" y="0"/>
              <wp:positionH relativeFrom="page">
                <wp:posOffset>-129540</wp:posOffset>
              </wp:positionH>
              <wp:positionV relativeFrom="page">
                <wp:posOffset>9655175</wp:posOffset>
              </wp:positionV>
              <wp:extent cx="7657465" cy="906146"/>
              <wp:effectExtent l="0" t="0" r="635" b="8255"/>
              <wp:wrapTopAndBottom/>
              <wp:docPr id="186" name="Group 186"/>
              <wp:cNvGraphicFramePr/>
              <a:graphic xmlns:a="http://schemas.openxmlformats.org/drawingml/2006/main">
                <a:graphicData uri="http://schemas.microsoft.com/office/word/2010/wordprocessingGroup">
                  <wpg:wgp>
                    <wpg:cNvGrpSpPr/>
                    <wpg:grpSpPr>
                      <a:xfrm>
                        <a:off x="0" y="0"/>
                        <a:ext cx="7657465" cy="906146"/>
                        <a:chOff x="0" y="0"/>
                        <a:chExt cx="2955471" cy="800595"/>
                      </a:xfrm>
                    </wpg:grpSpPr>
                    <wps:wsp>
                      <wps:cNvPr id="11" name="Shape 11"/>
                      <wps:cNvSpPr/>
                      <wps:spPr>
                        <a:xfrm>
                          <a:off x="1089337" y="2806"/>
                          <a:ext cx="1719329" cy="360743"/>
                        </a:xfrm>
                        <a:custGeom>
                          <a:avLst/>
                          <a:gdLst/>
                          <a:ahLst/>
                          <a:cxnLst/>
                          <a:rect l="0" t="0" r="0" b="0"/>
                          <a:pathLst>
                            <a:path w="2977103" h="794342">
                              <a:moveTo>
                                <a:pt x="2028789" y="0"/>
                              </a:moveTo>
                              <a:lnTo>
                                <a:pt x="2058149" y="0"/>
                              </a:lnTo>
                              <a:cubicBezTo>
                                <a:pt x="2105447" y="3783"/>
                                <a:pt x="2152424" y="10025"/>
                                <a:pt x="2199078" y="18722"/>
                              </a:cubicBezTo>
                              <a:cubicBezTo>
                                <a:pt x="2271346" y="34237"/>
                                <a:pt x="2339985" y="59679"/>
                                <a:pt x="2404994" y="95046"/>
                              </a:cubicBezTo>
                              <a:cubicBezTo>
                                <a:pt x="2470003" y="130414"/>
                                <a:pt x="2528755" y="174278"/>
                                <a:pt x="2581250" y="226638"/>
                              </a:cubicBezTo>
                              <a:cubicBezTo>
                                <a:pt x="2663389" y="312012"/>
                                <a:pt x="2735158" y="405459"/>
                                <a:pt x="2796558" y="506980"/>
                              </a:cubicBezTo>
                              <a:cubicBezTo>
                                <a:pt x="2827631" y="556249"/>
                                <a:pt x="2856869" y="605518"/>
                                <a:pt x="2886596" y="654233"/>
                              </a:cubicBezTo>
                              <a:lnTo>
                                <a:pt x="2977103" y="794342"/>
                              </a:lnTo>
                              <a:lnTo>
                                <a:pt x="0" y="794342"/>
                              </a:lnTo>
                              <a:lnTo>
                                <a:pt x="0" y="3942"/>
                              </a:lnTo>
                              <a:lnTo>
                                <a:pt x="26424" y="3942"/>
                              </a:lnTo>
                              <a:lnTo>
                                <a:pt x="2002365" y="3942"/>
                              </a:lnTo>
                              <a:cubicBezTo>
                                <a:pt x="2011507" y="4899"/>
                                <a:pt x="2020315" y="3586"/>
                                <a:pt x="2028789" y="0"/>
                              </a:cubicBezTo>
                              <a:close/>
                            </a:path>
                          </a:pathLst>
                        </a:custGeom>
                        <a:ln w="0" cap="flat">
                          <a:miter lim="127000"/>
                        </a:ln>
                      </wps:spPr>
                      <wps:style>
                        <a:lnRef idx="0">
                          <a:srgbClr val="000000">
                            <a:alpha val="0"/>
                          </a:srgbClr>
                        </a:lnRef>
                        <a:fillRef idx="1">
                          <a:srgbClr val="FFA733"/>
                        </a:fillRef>
                        <a:effectRef idx="0">
                          <a:scrgbClr r="0" g="0" b="0"/>
                        </a:effectRef>
                        <a:fontRef idx="none"/>
                      </wps:style>
                      <wps:bodyPr/>
                    </wps:wsp>
                    <wps:wsp>
                      <wps:cNvPr id="12" name="Shape 12"/>
                      <wps:cNvSpPr/>
                      <wps:spPr>
                        <a:xfrm>
                          <a:off x="0" y="0"/>
                          <a:ext cx="2955471" cy="800595"/>
                        </a:xfrm>
                        <a:custGeom>
                          <a:avLst/>
                          <a:gdLst/>
                          <a:ahLst/>
                          <a:cxnLst/>
                          <a:rect l="0" t="0" r="0" b="0"/>
                          <a:pathLst>
                            <a:path w="2955471" h="800595">
                              <a:moveTo>
                                <a:pt x="2002640" y="0"/>
                              </a:moveTo>
                              <a:lnTo>
                                <a:pt x="2032000" y="0"/>
                              </a:lnTo>
                              <a:cubicBezTo>
                                <a:pt x="2079299" y="3783"/>
                                <a:pt x="2126275" y="10025"/>
                                <a:pt x="2172930" y="18722"/>
                              </a:cubicBezTo>
                              <a:cubicBezTo>
                                <a:pt x="2245197" y="34237"/>
                                <a:pt x="2313836" y="59679"/>
                                <a:pt x="2378846" y="95046"/>
                              </a:cubicBezTo>
                              <a:cubicBezTo>
                                <a:pt x="2443855" y="130414"/>
                                <a:pt x="2502607" y="174278"/>
                                <a:pt x="2555101" y="226638"/>
                              </a:cubicBezTo>
                              <a:cubicBezTo>
                                <a:pt x="2637240" y="312012"/>
                                <a:pt x="2709009" y="405459"/>
                                <a:pt x="2770410" y="506980"/>
                              </a:cubicBezTo>
                              <a:cubicBezTo>
                                <a:pt x="2832555" y="605518"/>
                                <a:pt x="2887361" y="704057"/>
                                <a:pt x="2953421" y="798161"/>
                              </a:cubicBezTo>
                              <a:lnTo>
                                <a:pt x="2955471" y="800595"/>
                              </a:lnTo>
                              <a:lnTo>
                                <a:pt x="0" y="800595"/>
                              </a:lnTo>
                              <a:lnTo>
                                <a:pt x="0" y="3942"/>
                              </a:lnTo>
                              <a:lnTo>
                                <a:pt x="276" y="3942"/>
                              </a:lnTo>
                              <a:lnTo>
                                <a:pt x="1976216" y="3942"/>
                              </a:lnTo>
                              <a:cubicBezTo>
                                <a:pt x="1985358" y="4899"/>
                                <a:pt x="1994167" y="3586"/>
                                <a:pt x="2002640" y="0"/>
                              </a:cubicBezTo>
                              <a:close/>
                            </a:path>
                          </a:pathLst>
                        </a:custGeom>
                        <a:solidFill>
                          <a:schemeClr val="accent5">
                            <a:lumMod val="50000"/>
                          </a:schemeClr>
                        </a:solidFill>
                        <a:ln w="0" cap="flat">
                          <a:miter lim="127000"/>
                        </a:ln>
                      </wps:spPr>
                      <wps:style>
                        <a:lnRef idx="0">
                          <a:srgbClr val="000000">
                            <a:alpha val="0"/>
                          </a:srgbClr>
                        </a:lnRef>
                        <a:fillRef idx="1">
                          <a:srgbClr val="252525"/>
                        </a:fillRef>
                        <a:effectRef idx="0">
                          <a:scrgbClr r="0" g="0" b="0"/>
                        </a:effectRef>
                        <a:fontRef idx="none"/>
                      </wps:style>
                      <wps:txbx>
                        <w:txbxContent>
                          <w:p w14:paraId="19C4957E" w14:textId="2A0DE8CE" w:rsidR="002B6443" w:rsidRPr="002B6443" w:rsidRDefault="002B6443" w:rsidP="002B6443">
                            <w:pPr>
                              <w:jc w:val="center"/>
                              <w:rPr>
                                <w:color w:val="FFFFFF" w:themeColor="background1"/>
                                <w:lang w:val="en-US"/>
                              </w:rPr>
                            </w:pPr>
                            <w:r w:rsidRPr="002B6443">
                              <w:rPr>
                                <w:color w:val="FFFFFF" w:themeColor="background1"/>
                                <w:lang w:val="en-US"/>
                              </w:rPr>
                              <w:t>www</w:t>
                            </w:r>
                          </w:p>
                        </w:txbxContent>
                      </wps:txbx>
                      <wps:bodyPr/>
                    </wps:wsp>
                  </wpg:wgp>
                </a:graphicData>
              </a:graphic>
              <wp14:sizeRelH relativeFrom="margin">
                <wp14:pctWidth>0</wp14:pctWidth>
              </wp14:sizeRelH>
              <wp14:sizeRelV relativeFrom="margin">
                <wp14:pctHeight>0</wp14:pctHeight>
              </wp14:sizeRelV>
            </wp:anchor>
          </w:drawing>
        </mc:Choice>
        <mc:Fallback>
          <w:pict>
            <v:group w14:anchorId="1517395F" id="Group 186" o:spid="_x0000_s1026" style="position:absolute;left:0;text-align:left;margin-left:-10.2pt;margin-top:760.25pt;width:602.95pt;height:71.35pt;z-index:251668480;mso-position-horizontal-relative:page;mso-position-vertical-relative:page;mso-width-relative:margin;mso-height-relative:margin" coordsize="29554,8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">
              <v:shape id="Shape 11" o:spid="_x0000_s1027" style="position:absolute;left:10893;top:28;width:17193;height:3607;visibility:visible;mso-wrap-style:square;v-text-anchor:top" coordsize="2977103,79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" path="m2028789,r29360,c2105447,3783,2152424,10025,2199078,18722v72268,15515,140907,40957,205916,76324c2470003,130414,2528755,174278,2581250,226638v82139,85374,153908,178821,215308,280342c2827631,556249,2856869,605518,2886596,654233r90507,140109l,794342,,3942r26424,l2002365,3942v9142,957,17950,-356,26424,-3942xe" fillcolor="#ffa733" stroked="f" strokeweight="0">
                <v:stroke miterlimit="83231f" joinstyle="miter"/>
                <v:path arrowok="t" textboxrect="0,0,2977103,794342"/>
              </v:shape>
              <v:shape id="Shape 12" o:spid="_x0000_s1028" style="position:absolute;width:29554;height:8005;visibility:visible;mso-wrap-style:square;v-text-anchor:top" coordsize="2955471,8005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" adj="-11796480,,5400" path="m2002640,r29360,c2079299,3783,2126275,10025,2172930,18722v72267,15515,140906,40957,205916,76324c2443855,130414,2502607,174278,2555101,226638v82139,85374,153908,178821,215309,280342c2832555,605518,2887361,704057,2953421,798161r2050,2434l,800595,,3942r276,l1976216,3942v9142,957,17951,-356,26424,-3942xe" fillcolor="#1f4d78 [1608]" stroked="f" strokeweight="0">
                <v:stroke miterlimit="83231f" joinstyle="miter"/>
                <v:formulas/>
                <v:path arrowok="t" o:connecttype="custom" textboxrect="0,0,2955471,800595"/>
                <v:textbox>
                  <w:txbxContent>
                    <w:p w14:paraId="19C4957E" w14:textId="2A0DE8CE" w:rsidR="002B6443" w:rsidRPr="002B6443" w:rsidRDefault="002B6443" w:rsidP="002B6443">
                      <w:pPr>
                        <w:jc w:val="center"/>
                        <w:rPr>
                          <w:color w:val="FFFFFF" w:themeColor="background1"/>
                          <w:lang w:val="en-US"/>
                        </w:rPr>
                      </w:pPr>
                      <w:r w:rsidRPr="002B6443">
                        <w:rPr>
                          <w:color w:val="FFFFFF" w:themeColor="background1"/>
                          <w:lang w:val="en-US"/>
                        </w:rPr>
                        <w:t>www</w:t>
                      </w:r>
                    </w:p>
                  </w:txbxContent>
                </v:textbox>
              </v:shape>
              <w10:wrap type="topAndBottom" anchorx="page" anchory="page"/>
            </v:group>
          </w:pict>
        </mc:Fallback>
      </mc:AlternateContent>
    </w:r>
    <w:r w:rsidR="007E66EB">
      <w:rPr>
        <w:noProof/>
      </w:rPr>
      <mc:AlternateContent>
        <mc:Choice Requires="wps">
          <w:drawing>
            <wp:anchor distT="0" distB="0" distL="114300" distR="114300" simplePos="0" relativeHeight="251669504" behindDoc="0" locked="0" layoutInCell="1" allowOverlap="1" wp14:anchorId="24FD6E0D" wp14:editId="557F77CA">
              <wp:simplePos x="0" y="0"/>
              <wp:positionH relativeFrom="column">
                <wp:posOffset>2224405</wp:posOffset>
              </wp:positionH>
              <wp:positionV relativeFrom="paragraph">
                <wp:posOffset>178435</wp:posOffset>
              </wp:positionV>
              <wp:extent cx="914400" cy="9144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14:paraId="0D87DA35" w14:textId="2DFC643F" w:rsidR="002B6443" w:rsidRPr="00CA5460" w:rsidRDefault="002B6443">
                          <w:pPr>
                            <w:rPr>
                              <w:rFonts w:ascii="HP Simplified" w:hAnsi="HP Simplified"/>
                              <w:b/>
                              <w:bCs/>
                              <w:color w:val="FFFFFF" w:themeColor="background1"/>
                              <w:sz w:val="20"/>
                              <w:szCs w:val="20"/>
                              <w:lang w:val="en-US"/>
                            </w:rPr>
                          </w:pPr>
                          <w:r w:rsidRPr="00CA5460">
                            <w:rPr>
                              <w:rFonts w:ascii="HP Simplified" w:hAnsi="HP Simplified"/>
                              <w:b/>
                              <w:bCs/>
                              <w:color w:val="FFFFFF" w:themeColor="background1"/>
                              <w:sz w:val="20"/>
                              <w:szCs w:val="20"/>
                              <w:lang w:val="en-US"/>
                            </w:rPr>
                            <w:t>www.</w:t>
                          </w:r>
                          <w:r w:rsidR="007E66EB">
                            <w:rPr>
                              <w:rFonts w:ascii="HP Simplified" w:hAnsi="HP Simplified"/>
                              <w:b/>
                              <w:bCs/>
                              <w:color w:val="FFFFFF" w:themeColor="background1"/>
                              <w:sz w:val="20"/>
                              <w:szCs w:val="20"/>
                              <w:lang w:val="en-US"/>
                            </w:rPr>
                            <w:t>ICFSN</w:t>
                          </w:r>
                          <w:r w:rsidRPr="00CA5460">
                            <w:rPr>
                              <w:rFonts w:ascii="HP Simplified" w:hAnsi="HP Simplified"/>
                              <w:b/>
                              <w:bCs/>
                              <w:color w:val="FFFFFF" w:themeColor="background1"/>
                              <w:sz w:val="20"/>
                              <w:szCs w:val="20"/>
                              <w:lang w:val="en-US"/>
                            </w:rPr>
                            <w:t>2022.ums.edu.m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4FD6E0D" id="_x0000_t202" coordsize="21600,21600" o:spt="202" path="m,l,21600r21600,l21600,xe">
              <v:stroke joinstyle="miter"/>
              <v:path gradientshapeok="t" o:connecttype="rect"/>
            </v:shapetype>
            <v:shape id="Text Box 26" o:spid="_x0000_s1029" type="#_x0000_t202" style="position:absolute;left:0;text-align:left;margin-left:175.15pt;margin-top:14.05pt;width:1in;height:1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" filled="f" stroked="f" strokeweight=".5pt">
              <v:textbox>
                <w:txbxContent>
                  <w:p w14:paraId="0D87DA35" w14:textId="2DFC643F" w:rsidR="002B6443" w:rsidRPr="00CA5460" w:rsidRDefault="002B6443">
                    <w:pPr>
                      <w:rPr>
                        <w:rFonts w:ascii="HP Simplified" w:hAnsi="HP Simplified"/>
                        <w:b/>
                        <w:bCs/>
                        <w:color w:val="FFFFFF" w:themeColor="background1"/>
                        <w:sz w:val="20"/>
                        <w:szCs w:val="20"/>
                        <w:lang w:val="en-US"/>
                      </w:rPr>
                    </w:pPr>
                    <w:r w:rsidRPr="00CA5460">
                      <w:rPr>
                        <w:rFonts w:ascii="HP Simplified" w:hAnsi="HP Simplified"/>
                        <w:b/>
                        <w:bCs/>
                        <w:color w:val="FFFFFF" w:themeColor="background1"/>
                        <w:sz w:val="20"/>
                        <w:szCs w:val="20"/>
                        <w:lang w:val="en-US"/>
                      </w:rPr>
                      <w:t>www.</w:t>
                    </w:r>
                    <w:r w:rsidR="007E66EB">
                      <w:rPr>
                        <w:rFonts w:ascii="HP Simplified" w:hAnsi="HP Simplified"/>
                        <w:b/>
                        <w:bCs/>
                        <w:color w:val="FFFFFF" w:themeColor="background1"/>
                        <w:sz w:val="20"/>
                        <w:szCs w:val="20"/>
                        <w:lang w:val="en-US"/>
                      </w:rPr>
                      <w:t>ICFSN</w:t>
                    </w:r>
                    <w:r w:rsidRPr="00CA5460">
                      <w:rPr>
                        <w:rFonts w:ascii="HP Simplified" w:hAnsi="HP Simplified"/>
                        <w:b/>
                        <w:bCs/>
                        <w:color w:val="FFFFFF" w:themeColor="background1"/>
                        <w:sz w:val="20"/>
                        <w:szCs w:val="20"/>
                        <w:lang w:val="en-US"/>
                      </w:rPr>
                      <w:t>2022.ums.edu.my</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3F582" w14:textId="77777777" w:rsidR="00E70B7C" w:rsidRDefault="00E70B7C" w:rsidP="00BA2812">
      <w:pPr>
        <w:spacing w:after="0" w:line="240" w:lineRule="auto"/>
      </w:pPr>
      <w:r>
        <w:separator/>
      </w:r>
    </w:p>
  </w:footnote>
  <w:footnote w:type="continuationSeparator" w:id="0">
    <w:p w14:paraId="14201732" w14:textId="77777777" w:rsidR="00E70B7C" w:rsidRDefault="00E70B7C" w:rsidP="00BA28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6CD6A" w14:textId="6E4FF6D3" w:rsidR="000362B3" w:rsidRDefault="000362B3" w:rsidP="00405951">
    <w:pPr>
      <w:pStyle w:val="Header"/>
      <w:jc w:val="both"/>
      <w:rPr>
        <w:rFonts w:ascii="Poppins" w:eastAsia="Poppins" w:hAnsi="Poppins" w:cs="Poppins"/>
        <w:b/>
        <w:color w:val="0B5394"/>
        <w:sz w:val="42"/>
      </w:rPr>
    </w:pPr>
    <w:r>
      <w:rPr>
        <w:rFonts w:ascii="Poppins" w:eastAsia="Poppins" w:hAnsi="Poppins" w:cs="Poppins"/>
        <w:b/>
        <w:noProof/>
        <w:color w:val="0B5394"/>
        <w:sz w:val="42"/>
      </w:rPr>
      <w:drawing>
        <wp:anchor distT="0" distB="0" distL="114300" distR="114300" simplePos="0" relativeHeight="251662336" behindDoc="1" locked="0" layoutInCell="1" allowOverlap="1" wp14:anchorId="46AB27BC" wp14:editId="22072413">
          <wp:simplePos x="0" y="0"/>
          <wp:positionH relativeFrom="column">
            <wp:posOffset>3089910</wp:posOffset>
          </wp:positionH>
          <wp:positionV relativeFrom="paragraph">
            <wp:posOffset>-288925</wp:posOffset>
          </wp:positionV>
          <wp:extent cx="1272540" cy="762346"/>
          <wp:effectExtent l="0" t="0" r="3810" b="0"/>
          <wp:wrapNone/>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72540" cy="762346"/>
                  </a:xfrm>
                  <a:prstGeom prst="rect">
                    <a:avLst/>
                  </a:prstGeom>
                </pic:spPr>
              </pic:pic>
            </a:graphicData>
          </a:graphic>
          <wp14:sizeRelH relativeFrom="margin">
            <wp14:pctWidth>0</wp14:pctWidth>
          </wp14:sizeRelH>
          <wp14:sizeRelV relativeFrom="margin">
            <wp14:pctHeight>0</wp14:pctHeight>
          </wp14:sizeRelV>
        </wp:anchor>
      </w:drawing>
    </w:r>
    <w:r>
      <w:rPr>
        <w:rFonts w:ascii="HP Simplified" w:eastAsia="Poppins" w:hAnsi="HP Simplified" w:cs="Poppins"/>
        <w:b/>
        <w:noProof/>
        <w:color w:val="0B5394"/>
        <w:sz w:val="20"/>
        <w:szCs w:val="20"/>
      </w:rPr>
      <w:drawing>
        <wp:anchor distT="0" distB="0" distL="114300" distR="114300" simplePos="0" relativeHeight="251670528" behindDoc="1" locked="0" layoutInCell="1" allowOverlap="1" wp14:anchorId="596E6BF1" wp14:editId="6E834D9A">
          <wp:simplePos x="0" y="0"/>
          <wp:positionH relativeFrom="column">
            <wp:posOffset>1223645</wp:posOffset>
          </wp:positionH>
          <wp:positionV relativeFrom="paragraph">
            <wp:posOffset>-147320</wp:posOffset>
          </wp:positionV>
          <wp:extent cx="1736725" cy="566420"/>
          <wp:effectExtent l="0" t="0" r="0" b="508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736725" cy="566420"/>
                  </a:xfrm>
                  <a:prstGeom prst="rect">
                    <a:avLst/>
                  </a:prstGeom>
                </pic:spPr>
              </pic:pic>
            </a:graphicData>
          </a:graphic>
          <wp14:sizeRelH relativeFrom="page">
            <wp14:pctWidth>0</wp14:pctWidth>
          </wp14:sizeRelH>
          <wp14:sizeRelV relativeFrom="page">
            <wp14:pctHeight>0</wp14:pctHeight>
          </wp14:sizeRelV>
        </wp:anchor>
      </w:drawing>
    </w:r>
    <w:r w:rsidR="00BA2812">
      <w:rPr>
        <w:rFonts w:ascii="Poppins" w:eastAsia="Poppins" w:hAnsi="Poppins" w:cs="Poppins"/>
        <w:b/>
        <w:color w:val="0B5394"/>
        <w:sz w:val="42"/>
      </w:rPr>
      <w:t xml:space="preserve">    </w:t>
    </w:r>
  </w:p>
  <w:p w14:paraId="7A57BCDD" w14:textId="12F55C8E" w:rsidR="000362B3" w:rsidRPr="000362B3" w:rsidRDefault="00BA2812" w:rsidP="00055B2B">
    <w:pPr>
      <w:pStyle w:val="Header"/>
      <w:spacing w:before="120"/>
      <w:jc w:val="both"/>
      <w:rPr>
        <w:rFonts w:ascii="HP Simplified" w:eastAsia="Poppins" w:hAnsi="HP Simplified" w:cs="Poppins"/>
        <w:b/>
        <w:color w:val="0B5394"/>
        <w:sz w:val="20"/>
        <w:szCs w:val="20"/>
      </w:rPr>
    </w:pPr>
    <w:r>
      <w:rPr>
        <w:rFonts w:ascii="Poppins" w:eastAsia="Poppins" w:hAnsi="Poppins" w:cs="Poppins"/>
        <w:b/>
        <w:color w:val="0B5394"/>
        <w:sz w:val="42"/>
      </w:rPr>
      <w:t xml:space="preserve">   </w:t>
    </w:r>
    <w:r w:rsidR="00405951">
      <w:rPr>
        <w:rFonts w:ascii="Poppins" w:eastAsia="Poppins" w:hAnsi="Poppins" w:cs="Poppins"/>
        <w:b/>
        <w:color w:val="0B5394"/>
        <w:sz w:val="42"/>
      </w:rPr>
      <w:tab/>
    </w:r>
    <w:r w:rsidR="006415B7" w:rsidRPr="00FA35C2">
      <w:rPr>
        <w:rFonts w:ascii="HP Simplified" w:eastAsia="Poppins" w:hAnsi="HP Simplified" w:cs="Poppins"/>
        <w:b/>
        <w:color w:val="0B5394"/>
        <w:sz w:val="20"/>
        <w:szCs w:val="20"/>
      </w:rPr>
      <w:t>INTERNATIONAL CONFERENCE ON FOOD SCIENCE AND NUTRITION 2022</w:t>
    </w:r>
  </w:p>
  <w:p w14:paraId="62F51910" w14:textId="5E1156CC" w:rsidR="000362B3" w:rsidRDefault="006415B7" w:rsidP="000362B3">
    <w:pPr>
      <w:pStyle w:val="Header"/>
      <w:jc w:val="center"/>
      <w:rPr>
        <w:rFonts w:ascii="HP Simplified" w:eastAsia="Poppins" w:hAnsi="HP Simplified" w:cs="Poppins"/>
        <w:bCs/>
        <w:color w:val="0B5394"/>
        <w:sz w:val="18"/>
        <w:szCs w:val="18"/>
      </w:rPr>
    </w:pPr>
    <w:r w:rsidRPr="00FA35C2">
      <w:rPr>
        <w:rFonts w:ascii="HP Simplified" w:eastAsia="Poppins" w:hAnsi="HP Simplified" w:cs="Poppins"/>
        <w:bCs/>
        <w:color w:val="0B5394"/>
        <w:sz w:val="18"/>
        <w:szCs w:val="18"/>
      </w:rPr>
      <w:t>”</w:t>
    </w:r>
    <w:r w:rsidR="004B388F" w:rsidRPr="00FA35C2">
      <w:rPr>
        <w:rFonts w:ascii="HP Simplified" w:eastAsia="Poppins" w:hAnsi="HP Simplified" w:cs="Poppins"/>
        <w:bCs/>
        <w:color w:val="0B5394"/>
        <w:sz w:val="18"/>
        <w:szCs w:val="18"/>
      </w:rPr>
      <w:t xml:space="preserve"> </w:t>
    </w:r>
    <w:r w:rsidR="005E0CA4">
      <w:rPr>
        <w:rFonts w:ascii="HP Simplified" w:eastAsia="Poppins" w:hAnsi="HP Simplified" w:cs="Poppins"/>
        <w:bCs/>
        <w:color w:val="0B5394"/>
        <w:sz w:val="18"/>
        <w:szCs w:val="18"/>
      </w:rPr>
      <w:t>Future</w:t>
    </w:r>
    <w:r w:rsidR="00CA5460">
      <w:rPr>
        <w:rFonts w:ascii="HP Simplified" w:eastAsia="Poppins" w:hAnsi="HP Simplified" w:cs="Poppins"/>
        <w:bCs/>
        <w:color w:val="0B5394"/>
        <w:sz w:val="18"/>
        <w:szCs w:val="18"/>
      </w:rPr>
      <w:t xml:space="preserve"> Food</w:t>
    </w:r>
    <w:r w:rsidR="005E0CA4">
      <w:rPr>
        <w:rFonts w:ascii="HP Simplified" w:eastAsia="Poppins" w:hAnsi="HP Simplified" w:cs="Poppins"/>
        <w:bCs/>
        <w:color w:val="0B5394"/>
        <w:sz w:val="18"/>
        <w:szCs w:val="18"/>
      </w:rPr>
      <w:t xml:space="preserve">: </w:t>
    </w:r>
    <w:r w:rsidR="00CA5460">
      <w:rPr>
        <w:rFonts w:ascii="HP Simplified" w:eastAsia="Poppins" w:hAnsi="HP Simplified" w:cs="Poppins"/>
        <w:bCs/>
        <w:color w:val="0B5394"/>
        <w:sz w:val="18"/>
        <w:szCs w:val="18"/>
      </w:rPr>
      <w:t xml:space="preserve">Emerging Trends, </w:t>
    </w:r>
    <w:proofErr w:type="gramStart"/>
    <w:r w:rsidR="00CA5460">
      <w:rPr>
        <w:rFonts w:ascii="HP Simplified" w:eastAsia="Poppins" w:hAnsi="HP Simplified" w:cs="Poppins"/>
        <w:bCs/>
        <w:color w:val="0B5394"/>
        <w:sz w:val="18"/>
        <w:szCs w:val="18"/>
      </w:rPr>
      <w:t>Health</w:t>
    </w:r>
    <w:proofErr w:type="gramEnd"/>
    <w:r w:rsidR="00CA5460">
      <w:rPr>
        <w:rFonts w:ascii="HP Simplified" w:eastAsia="Poppins" w:hAnsi="HP Simplified" w:cs="Poppins"/>
        <w:bCs/>
        <w:color w:val="0B5394"/>
        <w:sz w:val="18"/>
        <w:szCs w:val="18"/>
      </w:rPr>
      <w:t xml:space="preserve"> and Diversity”</w:t>
    </w:r>
  </w:p>
  <w:p w14:paraId="02ACBCCA" w14:textId="77777777" w:rsidR="000362B3" w:rsidRPr="00CA5460" w:rsidRDefault="000362B3" w:rsidP="000362B3">
    <w:pPr>
      <w:pStyle w:val="Header"/>
      <w:tabs>
        <w:tab w:val="clear" w:pos="9360"/>
        <w:tab w:val="right" w:pos="9451"/>
      </w:tabs>
      <w:jc w:val="center"/>
      <w:rPr>
        <w:rFonts w:ascii="HP Simplified" w:eastAsia="Poppins" w:hAnsi="HP Simplified" w:cs="Poppins"/>
        <w:bCs/>
        <w:color w:val="0B5394"/>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MTezNDOyMDG0sLBU0lEKTi0uzszPAykwqgUA81/THywAAAA="/>
  </w:docVars>
  <w:rsids>
    <w:rsidRoot w:val="00646CDD"/>
    <w:rsid w:val="00033546"/>
    <w:rsid w:val="000362B3"/>
    <w:rsid w:val="00055B2B"/>
    <w:rsid w:val="000C1E68"/>
    <w:rsid w:val="000D51A0"/>
    <w:rsid w:val="000E3FF3"/>
    <w:rsid w:val="0010711E"/>
    <w:rsid w:val="001C6ABA"/>
    <w:rsid w:val="0020060C"/>
    <w:rsid w:val="002261D0"/>
    <w:rsid w:val="002B6443"/>
    <w:rsid w:val="00405951"/>
    <w:rsid w:val="00422B36"/>
    <w:rsid w:val="004B388F"/>
    <w:rsid w:val="004E6DC6"/>
    <w:rsid w:val="005E0CA4"/>
    <w:rsid w:val="005F0ECB"/>
    <w:rsid w:val="006415B7"/>
    <w:rsid w:val="00646CDD"/>
    <w:rsid w:val="00682237"/>
    <w:rsid w:val="006C0713"/>
    <w:rsid w:val="006F7900"/>
    <w:rsid w:val="007E66EB"/>
    <w:rsid w:val="009110DA"/>
    <w:rsid w:val="00BA2812"/>
    <w:rsid w:val="00C06781"/>
    <w:rsid w:val="00CA5460"/>
    <w:rsid w:val="00D053CE"/>
    <w:rsid w:val="00E70B7C"/>
    <w:rsid w:val="00EE59EC"/>
    <w:rsid w:val="00EF4A3A"/>
    <w:rsid w:val="00FA35C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19056"/>
  <w15:docId w15:val="{0044FBF5-E4B0-45D9-AF57-E77B3F3C7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28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2812"/>
    <w:rPr>
      <w:rFonts w:ascii="Calibri" w:eastAsia="Calibri" w:hAnsi="Calibri" w:cs="Calibri"/>
      <w:color w:val="000000"/>
    </w:rPr>
  </w:style>
  <w:style w:type="paragraph" w:styleId="Footer">
    <w:name w:val="footer"/>
    <w:basedOn w:val="Normal"/>
    <w:link w:val="FooterChar"/>
    <w:uiPriority w:val="99"/>
    <w:unhideWhenUsed/>
    <w:rsid w:val="00BA28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2812"/>
    <w:rPr>
      <w:rFonts w:ascii="Calibri" w:eastAsia="Calibri" w:hAnsi="Calibri" w:cs="Calibri"/>
      <w:color w:val="000000"/>
    </w:rPr>
  </w:style>
  <w:style w:type="table" w:styleId="TableGrid">
    <w:name w:val="Table Grid"/>
    <w:basedOn w:val="TableNormal"/>
    <w:uiPriority w:val="39"/>
    <w:rsid w:val="00CA5460"/>
    <w:pPr>
      <w:spacing w:after="0" w:line="240" w:lineRule="auto"/>
    </w:pPr>
    <w:rPr>
      <w:rFonts w:eastAsiaTheme="minorHAnsi"/>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ooc</dc:creator>
  <cp:keywords/>
  <cp:lastModifiedBy>WOLYNA BINTI PINDI</cp:lastModifiedBy>
  <cp:revision>2</cp:revision>
  <cp:lastPrinted>2022-01-05T03:16:00Z</cp:lastPrinted>
  <dcterms:created xsi:type="dcterms:W3CDTF">2022-03-14T05:50:00Z</dcterms:created>
  <dcterms:modified xsi:type="dcterms:W3CDTF">2022-03-14T05:50:00Z</dcterms:modified>
</cp:coreProperties>
</file>